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6" w:type="dxa"/>
        <w:tblInd w:w="-136" w:type="dxa"/>
        <w:tblLook w:val="04A0" w:firstRow="1" w:lastRow="0" w:firstColumn="1" w:lastColumn="0" w:noHBand="0" w:noVBand="1"/>
      </w:tblPr>
      <w:tblGrid>
        <w:gridCol w:w="5666"/>
        <w:gridCol w:w="5250"/>
      </w:tblGrid>
      <w:tr w:rsidR="00E148AC" w:rsidRPr="00E148AC" w14:paraId="0AF028FC" w14:textId="77777777" w:rsidTr="00E148AC">
        <w:tc>
          <w:tcPr>
            <w:tcW w:w="5666" w:type="dxa"/>
            <w:hideMark/>
          </w:tcPr>
          <w:p w14:paraId="47C1B2B5" w14:textId="77777777" w:rsidR="00E148AC" w:rsidRPr="00E148AC" w:rsidRDefault="00E148AC">
            <w:pPr>
              <w:tabs>
                <w:tab w:val="left" w:pos="7960"/>
              </w:tabs>
              <w:spacing w:after="0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E148AC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Jet Skies</w:t>
            </w:r>
          </w:p>
        </w:tc>
        <w:tc>
          <w:tcPr>
            <w:tcW w:w="5250" w:type="dxa"/>
            <w:hideMark/>
          </w:tcPr>
          <w:p w14:paraId="6CF1950E" w14:textId="77777777" w:rsidR="00E148AC" w:rsidRPr="00E148AC" w:rsidRDefault="00E148AC">
            <w:pPr>
              <w:spacing w:after="0"/>
              <w:jc w:val="right"/>
              <w:rPr>
                <w:rFonts w:asciiTheme="minorBidi" w:hAnsiTheme="minorBidi"/>
                <w:color w:val="BF9949"/>
                <w:sz w:val="36"/>
                <w:szCs w:val="36"/>
                <w:lang w:bidi="ar-JO"/>
              </w:rPr>
            </w:pPr>
            <w:r w:rsidRPr="00E148AC">
              <w:rPr>
                <w:rFonts w:asciiTheme="minorBidi" w:hAnsiTheme="minorBidi"/>
                <w:color w:val="BF9949"/>
                <w:sz w:val="36"/>
                <w:szCs w:val="36"/>
                <w:rtl/>
                <w:lang w:bidi="ar-JO"/>
              </w:rPr>
              <w:t xml:space="preserve">قائمة </w:t>
            </w:r>
            <w:r w:rsidRPr="00E148AC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التفتيش </w:t>
            </w:r>
            <w:r w:rsidRPr="00E148AC">
              <w:rPr>
                <w:rFonts w:asciiTheme="minorBidi" w:hAnsiTheme="minorBidi"/>
                <w:color w:val="BF9949"/>
                <w:sz w:val="36"/>
                <w:szCs w:val="36"/>
                <w:rtl/>
                <w:lang w:bidi="ar-JO"/>
              </w:rPr>
              <w:t>للدراجات المائية</w:t>
            </w:r>
          </w:p>
        </w:tc>
      </w:tr>
    </w:tbl>
    <w:p w14:paraId="3A60F86E" w14:textId="77777777" w:rsidR="00E148AC" w:rsidRPr="00E148AC" w:rsidRDefault="00E148AC" w:rsidP="00E148AC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p w14:paraId="3527663C" w14:textId="77777777" w:rsidR="00E148AC" w:rsidRPr="00E148AC" w:rsidRDefault="00E148AC" w:rsidP="00E148AC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E148AC" w:rsidRPr="00E148AC" w14:paraId="7DC0443E" w14:textId="77777777" w:rsidTr="00E148AC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389D035" w14:textId="77777777" w:rsidR="00E148AC" w:rsidRPr="00E148AC" w:rsidRDefault="00E148AC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E148AC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E148AC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190554E0" w14:textId="77777777" w:rsidR="00E148AC" w:rsidRPr="00E148AC" w:rsidRDefault="00E148AC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C95E41F" w14:textId="77777777" w:rsidR="00E148AC" w:rsidRPr="00E148AC" w:rsidRDefault="00E148AC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تطلبات السلامة للدراجة المائية</w:t>
            </w:r>
          </w:p>
          <w:p w14:paraId="1D5D75CC" w14:textId="77777777" w:rsidR="00E148AC" w:rsidRPr="00E148AC" w:rsidRDefault="00E148AC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Safety Requirements for Jet Ski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57CC264" w14:textId="77777777" w:rsidR="00E148AC" w:rsidRPr="00E148AC" w:rsidRDefault="00E148AC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E148AC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3E3A4168" w14:textId="77777777" w:rsidR="00E148AC" w:rsidRPr="00E148AC" w:rsidRDefault="00E148AC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148AC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BEC0CC5" w14:textId="77777777" w:rsidR="00E148AC" w:rsidRPr="00E148AC" w:rsidRDefault="00E148AC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148AC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09B2C12E" w14:textId="77777777" w:rsidR="00E148AC" w:rsidRPr="00E148AC" w:rsidRDefault="00E148AC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148AC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9A9AC7F" w14:textId="77777777" w:rsidR="00E148AC" w:rsidRPr="00E148AC" w:rsidRDefault="00E148AC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E148AC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6D4B531C" w14:textId="77777777" w:rsidR="00E148AC" w:rsidRPr="00E148AC" w:rsidRDefault="00E148AC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E148AC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E148AC" w:rsidRPr="00E148AC" w14:paraId="2A82A91A" w14:textId="77777777" w:rsidTr="00E148AC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6EE17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2802238" w:edGrp="everyone" w:colFirst="3" w:colLast="3"/>
            <w:permStart w:id="1596355710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8E8D407" w14:textId="77777777" w:rsidR="00E148AC" w:rsidRPr="00E148AC" w:rsidRDefault="00E148AC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  <w:rtl/>
              </w:rPr>
              <w:t>ترخيص الوسيلة</w:t>
            </w:r>
          </w:p>
          <w:p w14:paraId="071AEB0F" w14:textId="77777777" w:rsidR="00E148AC" w:rsidRPr="00E148AC" w:rsidRDefault="00E148AC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</w:rPr>
              <w:tab/>
            </w:r>
            <w:r w:rsidRPr="00E148AC">
              <w:rPr>
                <w:rFonts w:asciiTheme="minorBidi" w:eastAsia="Calibri" w:hAnsiTheme="minorBidi"/>
                <w:sz w:val="24"/>
                <w:szCs w:val="24"/>
              </w:rPr>
              <w:tab/>
              <w:t>Vessel license</w:t>
            </w:r>
            <w:r w:rsidRPr="00E148AC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B8621C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8A6D5" w14:textId="47D59F1B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53156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70BC79A9" w14:textId="77777777" w:rsidTr="00E148AC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E23C2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2040660500" w:edGrp="everyone" w:colFirst="3" w:colLast="3"/>
            <w:permStart w:id="2007498907" w:edGrp="everyone" w:colFirst="4" w:colLast="4"/>
            <w:permEnd w:id="92802238"/>
            <w:permEnd w:id="159635571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ACEB718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طفاية حريق </w:t>
            </w:r>
            <w:r w:rsidRPr="00E148AC">
              <w:rPr>
                <w:rFonts w:asciiTheme="minorBidi" w:hAnsiTheme="minorBidi"/>
                <w:sz w:val="24"/>
                <w:szCs w:val="24"/>
              </w:rPr>
              <w:t>-</w:t>
            </w: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 مناسبة للمحركات البترولية</w:t>
            </w:r>
          </w:p>
          <w:p w14:paraId="47530A08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ab/>
            </w:r>
            <w:r w:rsidRPr="00E148AC">
              <w:rPr>
                <w:rFonts w:asciiTheme="minorBidi" w:hAnsiTheme="minorBidi"/>
                <w:sz w:val="24"/>
                <w:szCs w:val="24"/>
              </w:rPr>
              <w:tab/>
              <w:t>Fire extinguisher - suitable for petrol fir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B4A77A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9D39A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0540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7A471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99874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585E1064" w14:textId="77777777" w:rsidTr="00E148AC">
        <w:trPr>
          <w:cantSplit/>
          <w:trHeight w:hRule="exact" w:val="10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436D8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020276089" w:edGrp="everyone" w:colFirst="3" w:colLast="3"/>
            <w:permStart w:id="803870512" w:edGrp="everyone" w:colFirst="4" w:colLast="4"/>
            <w:permEnd w:id="2040660500"/>
            <w:permEnd w:id="200749890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608A60F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>وصلة</w:t>
            </w:r>
            <w:r w:rsidRPr="00E148AC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ايقاف المحرك – تم فحصها وتعمل بكفاءة </w:t>
            </w:r>
          </w:p>
          <w:p w14:paraId="64D739A8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 xml:space="preserve">Kill switch cord – tested and working properly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CBC251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A6090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924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7448F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966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7B3003D4" w14:textId="77777777" w:rsidTr="00E148AC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7C27E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01119306" w:edGrp="everyone" w:colFirst="3" w:colLast="3"/>
            <w:permStart w:id="1321029875" w:edGrp="everyone" w:colFirst="4" w:colLast="4"/>
            <w:permEnd w:id="1020276089"/>
            <w:permEnd w:id="80387051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DDD2068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>ستر نجاة - لكل شخص على الوسيلة</w:t>
            </w:r>
          </w:p>
          <w:p w14:paraId="07311E4F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 xml:space="preserve">Life Jacket - for each person on board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647F17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C4648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8301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12974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4238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3FC5AE2F" w14:textId="77777777" w:rsidTr="00E148AC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FE129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01278688" w:edGrp="everyone" w:colFirst="3" w:colLast="3"/>
            <w:permStart w:id="1319119546" w:edGrp="everyone" w:colFirst="4" w:colLast="4"/>
            <w:permEnd w:id="601119306"/>
            <w:permEnd w:id="132102987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83DD98F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>مصباح يدوي - لاستخدامه في حالات الطوارىء</w:t>
            </w:r>
          </w:p>
          <w:p w14:paraId="47CFF992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>Hand torch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A63FD7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BE0DD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379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E5C3E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6274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4DA82F74" w14:textId="77777777" w:rsidTr="00E148AC">
        <w:trPr>
          <w:cantSplit/>
          <w:trHeight w:hRule="exact" w:val="94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1E10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32091059" w:edGrp="everyone" w:colFirst="3" w:colLast="3"/>
            <w:permStart w:id="2029083576" w:edGrp="everyone" w:colFirst="4" w:colLast="4"/>
            <w:permEnd w:id="901278688"/>
            <w:permEnd w:id="131911954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B660F40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  <w:r w:rsidRPr="00E148AC">
              <w:rPr>
                <w:rFonts w:asciiTheme="minorBidi" w:hAnsiTheme="minorBidi"/>
                <w:sz w:val="24"/>
                <w:szCs w:val="24"/>
              </w:rPr>
              <w:t>-</w:t>
            </w: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 لاستخدامها في حالات الطوارىء</w:t>
            </w:r>
          </w:p>
          <w:p w14:paraId="5563D002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>Whistle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2FBAAF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9C33C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4460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3B1C9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88543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24FDD472" w14:textId="77777777" w:rsidTr="00E148AC">
        <w:trPr>
          <w:cantSplit/>
          <w:trHeight w:hRule="exact" w:val="11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16143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74174259" w:edGrp="everyone" w:colFirst="3" w:colLast="3"/>
            <w:permStart w:id="2035553844" w:edGrp="everyone" w:colFirst="4" w:colLast="4"/>
            <w:permEnd w:id="1332091059"/>
            <w:permEnd w:id="202908357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96D254D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>وسيلة اتصال مناسبة - لاستخدامها في حالات الطوارىء</w:t>
            </w:r>
          </w:p>
          <w:p w14:paraId="5B3CCC45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>Suitable communication aid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754FFA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A0CA7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7476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42C8C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6069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222D2BA0" w14:textId="77777777" w:rsidTr="00E148AC">
        <w:trPr>
          <w:cantSplit/>
          <w:trHeight w:hRule="exact" w:val="100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BEE3C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94264381" w:edGrp="everyone" w:colFirst="3" w:colLast="3"/>
            <w:permStart w:id="223439538" w:edGrp="everyone" w:colFirst="4" w:colLast="4"/>
            <w:permEnd w:id="1174174259"/>
            <w:permEnd w:id="203555384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7F3EF4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حبل قطر </w:t>
            </w:r>
            <w:r w:rsidRPr="00E148AC">
              <w:rPr>
                <w:rFonts w:asciiTheme="minorBidi" w:hAnsiTheme="minorBidi"/>
                <w:sz w:val="24"/>
                <w:szCs w:val="24"/>
              </w:rPr>
              <w:t>-</w:t>
            </w: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 لا يقل طوله عن 7م لاستخدامه في حالات الطوارئ</w:t>
            </w:r>
          </w:p>
          <w:p w14:paraId="669ED13C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 xml:space="preserve">Towing rope - length not less than 7m for use in case of emergency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CDC649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CC70B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2978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CD9D3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3741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07E41981" w14:textId="77777777" w:rsidTr="00E148AC">
        <w:trPr>
          <w:cantSplit/>
          <w:trHeight w:hRule="exact" w:val="98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F66E7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20640551" w:edGrp="everyone" w:colFirst="3" w:colLast="3"/>
            <w:permStart w:id="829057719" w:edGrp="everyone" w:colFirst="4" w:colLast="4"/>
            <w:permEnd w:id="894264381"/>
            <w:permEnd w:id="22343953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04B743A" w14:textId="77777777" w:rsidR="00E148AC" w:rsidRPr="00E148AC" w:rsidRDefault="00E148AC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  <w:rtl/>
              </w:rPr>
              <w:t>خزان وخطوط الوقود - مثبتة بطريقة آمنة وخطوط الوقود خالية من أي تسريب</w:t>
            </w:r>
          </w:p>
          <w:p w14:paraId="59B69369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</w:rPr>
              <w:t xml:space="preserve">Petrol tank &amp; lines - fitted safely and free of any petrol leak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4201C7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B18F2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44974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8B3BD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7874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7099D2CA" w14:textId="77777777" w:rsidTr="00E148AC">
        <w:trPr>
          <w:cantSplit/>
          <w:trHeight w:hRule="exact" w:val="99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3140C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60467615" w:edGrp="everyone" w:colFirst="3" w:colLast="3"/>
            <w:permStart w:id="164126949" w:edGrp="everyone" w:colFirst="4" w:colLast="4"/>
            <w:permEnd w:id="1220640551"/>
            <w:permEnd w:id="82905771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14F450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البطارية وكابلات التوصيل -  مثبتة جيدا ومعزولة وموصولة بطريقة آمنة  </w:t>
            </w:r>
          </w:p>
          <w:p w14:paraId="3FED86BE" w14:textId="77777777" w:rsidR="00E148AC" w:rsidRPr="00E148AC" w:rsidRDefault="00E148AC" w:rsidP="00E148AC">
            <w:pPr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lang w:bidi="ar-JO"/>
              </w:rPr>
              <w:t xml:space="preserve">Battery &amp; cables - fitted properly, good insulation and connected safely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56ED3C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7D1D8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02773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A040A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6255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23F43110" w14:textId="77777777" w:rsidTr="00E148AC">
        <w:trPr>
          <w:cantSplit/>
          <w:trHeight w:hRule="exact" w:val="157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88372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97961637" w:edGrp="everyone" w:colFirst="3" w:colLast="3"/>
            <w:permStart w:id="209073328" w:edGrp="everyone" w:colFirst="4" w:colLast="4"/>
            <w:permEnd w:id="260467615"/>
            <w:permEnd w:id="16412694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B179431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نظام المناورة والسرعة </w:t>
            </w:r>
            <w:r w:rsidRPr="00E148AC">
              <w:rPr>
                <w:rFonts w:asciiTheme="minorBidi" w:hAnsiTheme="minorBidi"/>
                <w:sz w:val="24"/>
                <w:szCs w:val="24"/>
              </w:rPr>
              <w:t>-</w:t>
            </w: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 نظام التحكم بالسرعة وعكس الحركة يعملان بكفاءة</w:t>
            </w:r>
          </w:p>
          <w:p w14:paraId="229CE53C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 xml:space="preserve">Steering, speed control - speed control and reversing systems are in a proper operation </w:t>
            </w:r>
          </w:p>
          <w:p w14:paraId="7812E292" w14:textId="77777777" w:rsidR="00E148AC" w:rsidRPr="00E148AC" w:rsidRDefault="00E148AC">
            <w:pPr>
              <w:tabs>
                <w:tab w:val="left" w:pos="5055"/>
              </w:tabs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ab/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8AE897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8B8B" w14:textId="6C869356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1242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56F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443B5785" w14:textId="77777777" w:rsidR="00E148AC" w:rsidRPr="00E148AC" w:rsidRDefault="00E148AC">
            <w:pPr>
              <w:rPr>
                <w:rFonts w:asciiTheme="minorBidi" w:hAnsiTheme="minorBidi"/>
              </w:rPr>
            </w:pPr>
          </w:p>
          <w:p w14:paraId="33996541" w14:textId="77777777" w:rsidR="00E148AC" w:rsidRPr="00E148AC" w:rsidRDefault="00E148AC">
            <w:pPr>
              <w:rPr>
                <w:rFonts w:asciiTheme="minorBidi" w:hAnsiTheme="minorBidi"/>
              </w:rPr>
            </w:pPr>
          </w:p>
          <w:p w14:paraId="1ECE4396" w14:textId="77777777" w:rsidR="00E148AC" w:rsidRPr="00E148AC" w:rsidRDefault="00E148AC">
            <w:pPr>
              <w:rPr>
                <w:rFonts w:asciiTheme="minorBidi" w:hAnsiTheme="minorBidi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38437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28818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6109AA6A" w14:textId="77777777" w:rsidTr="00E148AC">
        <w:trPr>
          <w:cantSplit/>
          <w:trHeight w:hRule="exact" w:val="11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AE8AF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30461998" w:edGrp="everyone" w:colFirst="3" w:colLast="3"/>
            <w:permStart w:id="1443790111" w:edGrp="everyone" w:colFirst="4" w:colLast="4"/>
            <w:permEnd w:id="1997961637"/>
            <w:permEnd w:id="20907332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F8D726B" w14:textId="77777777" w:rsidR="00E148AC" w:rsidRPr="00E148AC" w:rsidRDefault="00E148AC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>رقم المحرك والبدن - متطابقان مع شهادة المصنع</w:t>
            </w:r>
          </w:p>
          <w:p w14:paraId="306B3B7A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>Engine &amp; hull numbers - matched with manufacturer certificat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D59189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D02EB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2138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5DC84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6380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2E8663DB" w14:textId="77777777" w:rsidTr="00E148AC">
        <w:trPr>
          <w:cantSplit/>
          <w:trHeight w:hRule="exact" w:val="113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B8504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48855676" w:edGrp="everyone" w:colFirst="3" w:colLast="3"/>
            <w:permStart w:id="1569940912" w:edGrp="everyone" w:colFirst="4" w:colLast="4"/>
            <w:permEnd w:id="1330461998"/>
            <w:permEnd w:id="144379011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28AC27E" w14:textId="77777777" w:rsidR="00E148AC" w:rsidRPr="00E148AC" w:rsidRDefault="00E148AC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  <w:rtl/>
              </w:rPr>
              <w:t>أرقام الوسيلة – مثبتة على الجانبين وفقا للمعايير المعتمدة لدى السلطة</w:t>
            </w:r>
            <w:r w:rsidRPr="00E148AC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E148AC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00544607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0F1D63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72434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2384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49A76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777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64CDBA0A" w14:textId="77777777" w:rsidTr="00E148AC">
        <w:trPr>
          <w:cantSplit/>
          <w:trHeight w:hRule="exact" w:val="184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8ADE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66367320" w:edGrp="everyone" w:colFirst="3" w:colLast="3"/>
            <w:permStart w:id="1690569824" w:edGrp="everyone" w:colFirst="4" w:colLast="4"/>
            <w:permEnd w:id="1148855676"/>
            <w:permEnd w:id="156994091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A296BB8" w14:textId="77777777" w:rsidR="00E148AC" w:rsidRPr="00E148AC" w:rsidRDefault="00E148AC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  <w:rtl/>
              </w:rPr>
              <w:t>بدن الوسيلة - خال من العيوب ولا يوجد تسريب للمياه بطريقة تشكل خطورة على صلاحية الوسيلة للإبحار</w:t>
            </w:r>
          </w:p>
          <w:p w14:paraId="02166277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</w:rPr>
              <w:t>Vessel Hull - free from defects and no water ingress affecting on the vessel seaworthines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CC22EF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4EB0A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15457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9C2A9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4451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67C8F506" w14:textId="77777777" w:rsidTr="00E148AC">
        <w:trPr>
          <w:cantSplit/>
          <w:trHeight w:hRule="exact" w:val="198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6FA02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03720086" w:edGrp="everyone" w:colFirst="3" w:colLast="3"/>
            <w:permStart w:id="81402474" w:edGrp="everyone" w:colFirst="4" w:colLast="4"/>
            <w:permEnd w:id="566367320"/>
            <w:permEnd w:id="169056982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91F98A" w14:textId="77777777" w:rsidR="00E148AC" w:rsidRPr="00E148AC" w:rsidRDefault="00E148AC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E148AC">
              <w:rPr>
                <w:rFonts w:asciiTheme="minorBidi" w:hAnsiTheme="minorBidi"/>
                <w:sz w:val="24"/>
                <w:szCs w:val="24"/>
              </w:rPr>
              <w:t>–</w:t>
            </w: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 xml:space="preserve"> طباعة رقم الوسيلة البحرية بشكل دائم على جميع معدات السلامة. </w:t>
            </w:r>
          </w:p>
          <w:p w14:paraId="5B1F02AA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</w:rPr>
              <w:t>Labelling Safety Equipment</w:t>
            </w:r>
            <w:r w:rsidRPr="00E148AC">
              <w:rPr>
                <w:rFonts w:asciiTheme="minorBidi" w:hAnsiTheme="minorBidi"/>
                <w:sz w:val="24"/>
                <w:szCs w:val="24"/>
              </w:rPr>
              <w:t xml:space="preserve"> – 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B6244D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B7112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5172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D83DF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8926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2FEA329B" w14:textId="77777777" w:rsidTr="00E148AC">
        <w:trPr>
          <w:cantSplit/>
          <w:trHeight w:hRule="exact" w:val="141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CE07E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131057209" w:edGrp="everyone" w:colFirst="3" w:colLast="3"/>
            <w:permStart w:id="2054708983" w:edGrp="everyone" w:colFirst="4" w:colLast="4"/>
            <w:permEnd w:id="1403720086"/>
            <w:permEnd w:id="8140247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ECF82C" w14:textId="77777777" w:rsidR="00E148AC" w:rsidRPr="00E148AC" w:rsidRDefault="00E148AC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  <w:rtl/>
              </w:rPr>
              <w:t>معدات السلامة – تتم صيانتها بشكل دوري من قبل شركة معتمدة</w:t>
            </w:r>
          </w:p>
          <w:p w14:paraId="77F984E0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ab/>
            </w:r>
            <w:r w:rsidRPr="00E148AC">
              <w:rPr>
                <w:rFonts w:asciiTheme="minorBidi" w:hAnsiTheme="minorBidi"/>
                <w:sz w:val="24"/>
                <w:szCs w:val="24"/>
              </w:rPr>
              <w:tab/>
              <w:t>Safety Equipment - periodically maintained by a certified compan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6B7DDC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3DC2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20778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61757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4863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148AC" w:rsidRPr="00E148AC" w14:paraId="38BFC0FC" w14:textId="77777777" w:rsidTr="00E148AC">
        <w:trPr>
          <w:cantSplit/>
          <w:trHeight w:hRule="exact" w:val="127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44185" w14:textId="77777777" w:rsidR="00E148AC" w:rsidRPr="00E148AC" w:rsidRDefault="00E148AC" w:rsidP="00E148A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83705660" w:edGrp="everyone" w:colFirst="3" w:colLast="3"/>
            <w:permStart w:id="1160782084" w:edGrp="everyone" w:colFirst="4" w:colLast="4"/>
            <w:permEnd w:id="2131057209"/>
            <w:permEnd w:id="205470898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7263A9" w14:textId="77777777" w:rsidR="00E148AC" w:rsidRPr="00E148AC" w:rsidRDefault="00E148AC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E148AC">
              <w:rPr>
                <w:rFonts w:asciiTheme="minorBidi" w:eastAsia="Calibri" w:hAnsiTheme="minorBidi"/>
                <w:sz w:val="24"/>
                <w:szCs w:val="24"/>
                <w:rtl/>
              </w:rPr>
              <w:t>حجرة المحرك – التهوية مناسبة ولا يوجد تراكم للأبخرة</w:t>
            </w:r>
          </w:p>
          <w:p w14:paraId="0D6603CB" w14:textId="77777777" w:rsidR="00E148AC" w:rsidRPr="00E148AC" w:rsidRDefault="00E148AC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148AC">
              <w:rPr>
                <w:rFonts w:asciiTheme="minorBidi" w:hAnsiTheme="minorBidi"/>
                <w:sz w:val="24"/>
                <w:szCs w:val="24"/>
              </w:rPr>
              <w:t>Engine Compartment</w:t>
            </w:r>
            <w:r w:rsidRPr="00E148AC">
              <w:rPr>
                <w:rFonts w:asciiTheme="minorBidi" w:eastAsia="Calibri" w:hAnsiTheme="minorBidi"/>
                <w:sz w:val="24"/>
                <w:szCs w:val="24"/>
              </w:rPr>
              <w:t xml:space="preserve"> - ventilation suitable and no accumulation of vapor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AC3B78" w14:textId="77777777" w:rsidR="00E148AC" w:rsidRPr="00E148AC" w:rsidRDefault="00E148AC" w:rsidP="00E148AC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23153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2951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B28F8" w14:textId="77777777" w:rsidR="00E148AC" w:rsidRPr="00E148AC" w:rsidRDefault="00E148AC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29845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983705660"/>
      <w:permEnd w:id="1160782084"/>
    </w:tbl>
    <w:p w14:paraId="2F5B4602" w14:textId="77777777" w:rsidR="00E148AC" w:rsidRPr="00E148AC" w:rsidRDefault="00E148AC" w:rsidP="00E148AC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5B9998FC" w14:textId="77777777" w:rsidR="00E148AC" w:rsidRPr="00E148AC" w:rsidRDefault="00E148AC" w:rsidP="00E148AC">
      <w:pPr>
        <w:rPr>
          <w:rFonts w:asciiTheme="minorBidi" w:hAnsiTheme="minorBidi"/>
          <w:sz w:val="24"/>
          <w:szCs w:val="24"/>
        </w:rPr>
      </w:pPr>
    </w:p>
    <w:p w14:paraId="2E8EE8B8" w14:textId="77777777" w:rsidR="00E148AC" w:rsidRPr="00E148AC" w:rsidRDefault="00E148AC" w:rsidP="00E148AC">
      <w:pPr>
        <w:rPr>
          <w:rFonts w:asciiTheme="minorBidi" w:hAnsiTheme="minorBidi"/>
          <w:sz w:val="24"/>
          <w:szCs w:val="24"/>
        </w:rPr>
      </w:pPr>
    </w:p>
    <w:p w14:paraId="3B82A745" w14:textId="77777777" w:rsidR="00E148AC" w:rsidRPr="00E148AC" w:rsidRDefault="00E148AC" w:rsidP="00E148AC">
      <w:pPr>
        <w:rPr>
          <w:rFonts w:asciiTheme="minorBidi" w:hAnsiTheme="minorBidi"/>
          <w:sz w:val="24"/>
          <w:szCs w:val="24"/>
        </w:rPr>
      </w:pPr>
    </w:p>
    <w:p w14:paraId="1E57E666" w14:textId="77777777" w:rsidR="00E148AC" w:rsidRPr="00E148AC" w:rsidRDefault="00E148AC" w:rsidP="00E148AC">
      <w:pPr>
        <w:rPr>
          <w:rFonts w:asciiTheme="minorBidi" w:hAnsiTheme="minorBidi"/>
          <w:sz w:val="24"/>
          <w:szCs w:val="24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E148AC" w:rsidRPr="00E148AC" w14:paraId="73F7F765" w14:textId="77777777" w:rsidTr="00E148AC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1CD81C3" w14:textId="77777777" w:rsidR="00E148AC" w:rsidRPr="00E148AC" w:rsidRDefault="00E148AC" w:rsidP="00E148AC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148A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tr w:rsidR="00E148AC" w:rsidRPr="00E148AC" w14:paraId="4B83AF0E" w14:textId="77777777" w:rsidTr="00E148AC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ACAB7" w14:textId="6BABB948" w:rsidR="00E148AC" w:rsidRPr="00E148AC" w:rsidRDefault="00E148AC" w:rsidP="00E148AC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1901927488" w:edGrp="everyone"/>
                <w:r w:rsidR="002156F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  <w:permEnd w:id="1901927488"/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  <w:r w:rsidRPr="00E148AC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E148AC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323906353" w:edGrp="everyone"/>
          <w:p w14:paraId="069F8D0D" w14:textId="77777777" w:rsidR="00E148AC" w:rsidRPr="00E148AC" w:rsidRDefault="00E148AC" w:rsidP="00E148AC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  <w:permEnd w:id="323906353"/>
            <w:r w:rsidRPr="00E148AC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E148AC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798395048" w:edGrp="everyone"/>
          <w:p w14:paraId="31F2D289" w14:textId="77777777" w:rsidR="00E148AC" w:rsidRPr="00E148AC" w:rsidRDefault="00E148AC" w:rsidP="00E148AC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148AC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148AC">
              <w:rPr>
                <w:rFonts w:asciiTheme="minorBidi" w:hAnsiTheme="minorBidi"/>
                <w:b/>
                <w:bCs/>
              </w:rPr>
              <w:t xml:space="preserve">  </w:t>
            </w:r>
            <w:permEnd w:id="1798395048"/>
            <w:r w:rsidRPr="00E148AC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E148AC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15DF8B66" w14:textId="77777777" w:rsidR="00E148AC" w:rsidRPr="00E148AC" w:rsidRDefault="00E148AC" w:rsidP="00E148AC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E148AC" w:rsidRPr="00E148AC" w14:paraId="071BDEFA" w14:textId="77777777" w:rsidTr="00E148AC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BF37D54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148A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E148AC" w:rsidRPr="00E148AC" w14:paraId="72929C3B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45E008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148AC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AB06A20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148AC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CE41196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148AC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48377AA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148AC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E148AC" w:rsidRPr="00E148AC" w14:paraId="45A77715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807DCA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60320856" w:edGrp="everyone" w:colFirst="0" w:colLast="0"/>
            <w:permStart w:id="827552369" w:edGrp="everyone" w:colFirst="1" w:colLast="1"/>
            <w:permStart w:id="1489072894" w:edGrp="everyone" w:colFirst="2" w:colLast="2"/>
            <w:permStart w:id="1846221347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66A00D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16DB55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E8FFBB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148AC" w:rsidRPr="00E148AC" w14:paraId="67BCA8E7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904BC7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62852705" w:edGrp="everyone" w:colFirst="0" w:colLast="0"/>
            <w:permStart w:id="416228144" w:edGrp="everyone" w:colFirst="1" w:colLast="1"/>
            <w:permStart w:id="130249311" w:edGrp="everyone" w:colFirst="2" w:colLast="2"/>
            <w:permStart w:id="519600807" w:edGrp="everyone" w:colFirst="3" w:colLast="3"/>
            <w:permEnd w:id="1160320856"/>
            <w:permEnd w:id="827552369"/>
            <w:permEnd w:id="1489072894"/>
            <w:permEnd w:id="184622134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B7E164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4E99D7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707EC9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148AC" w:rsidRPr="00E148AC" w14:paraId="3BBFA317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A8957C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83012358" w:edGrp="everyone" w:colFirst="0" w:colLast="0"/>
            <w:permStart w:id="1323724859" w:edGrp="everyone" w:colFirst="1" w:colLast="1"/>
            <w:permStart w:id="1506420163" w:edGrp="everyone" w:colFirst="2" w:colLast="2"/>
            <w:permStart w:id="486237437" w:edGrp="everyone" w:colFirst="3" w:colLast="3"/>
            <w:permEnd w:id="562852705"/>
            <w:permEnd w:id="416228144"/>
            <w:permEnd w:id="130249311"/>
            <w:permEnd w:id="51960080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7BA1A5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F50A7D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A02532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148AC" w:rsidRPr="00E148AC" w14:paraId="4B138845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E07E79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3674590" w:edGrp="everyone" w:colFirst="0" w:colLast="0"/>
            <w:permStart w:id="1775986697" w:edGrp="everyone" w:colFirst="1" w:colLast="1"/>
            <w:permStart w:id="14499560" w:edGrp="everyone" w:colFirst="2" w:colLast="2"/>
            <w:permStart w:id="1444824844" w:edGrp="everyone" w:colFirst="3" w:colLast="3"/>
            <w:permEnd w:id="2083012358"/>
            <w:permEnd w:id="1323724859"/>
            <w:permEnd w:id="1506420163"/>
            <w:permEnd w:id="48623743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60CEFB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F16A06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7D1ECE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148AC" w:rsidRPr="00E148AC" w14:paraId="7E32C223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5FAB30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51400855" w:edGrp="everyone" w:colFirst="0" w:colLast="0"/>
            <w:permStart w:id="1400532377" w:edGrp="everyone" w:colFirst="1" w:colLast="1"/>
            <w:permStart w:id="1840593115" w:edGrp="everyone" w:colFirst="2" w:colLast="2"/>
            <w:permStart w:id="846463146" w:edGrp="everyone" w:colFirst="3" w:colLast="3"/>
            <w:permEnd w:id="53674590"/>
            <w:permEnd w:id="1775986697"/>
            <w:permEnd w:id="14499560"/>
            <w:permEnd w:id="144482484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372E66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FBD05A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74E99A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148AC" w:rsidRPr="00E148AC" w14:paraId="5843134A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4EA907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42013035" w:edGrp="everyone" w:colFirst="0" w:colLast="0"/>
            <w:permStart w:id="1400592935" w:edGrp="everyone" w:colFirst="1" w:colLast="1"/>
            <w:permStart w:id="1686855481" w:edGrp="everyone" w:colFirst="2" w:colLast="2"/>
            <w:permStart w:id="266959930" w:edGrp="everyone" w:colFirst="3" w:colLast="3"/>
            <w:permEnd w:id="1951400855"/>
            <w:permEnd w:id="1400532377"/>
            <w:permEnd w:id="1840593115"/>
            <w:permEnd w:id="84646314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B77C88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316B83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F64F0A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148AC" w:rsidRPr="00E148AC" w14:paraId="402F3103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47E3DD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2194600" w:edGrp="everyone" w:colFirst="0" w:colLast="0"/>
            <w:permStart w:id="1403875671" w:edGrp="everyone" w:colFirst="1" w:colLast="1"/>
            <w:permStart w:id="531386457" w:edGrp="everyone" w:colFirst="2" w:colLast="2"/>
            <w:permStart w:id="495013092" w:edGrp="everyone" w:colFirst="3" w:colLast="3"/>
            <w:permEnd w:id="742013035"/>
            <w:permEnd w:id="1400592935"/>
            <w:permEnd w:id="1686855481"/>
            <w:permEnd w:id="26695993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FD50EF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16846B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E2BB11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148AC" w:rsidRPr="00E148AC" w14:paraId="32BDDD10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781A43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0535502" w:edGrp="everyone" w:colFirst="0" w:colLast="0"/>
            <w:permStart w:id="382614295" w:edGrp="everyone" w:colFirst="1" w:colLast="1"/>
            <w:permStart w:id="547231452" w:edGrp="everyone" w:colFirst="2" w:colLast="2"/>
            <w:permStart w:id="1199046687" w:edGrp="everyone" w:colFirst="3" w:colLast="3"/>
            <w:permEnd w:id="62194600"/>
            <w:permEnd w:id="1403875671"/>
            <w:permEnd w:id="531386457"/>
            <w:permEnd w:id="49501309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948084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130B50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A5E137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148AC" w:rsidRPr="00E148AC" w14:paraId="5AB1CA7F" w14:textId="77777777" w:rsidTr="00E148A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D67FD0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37603064" w:edGrp="everyone" w:colFirst="0" w:colLast="0"/>
            <w:permStart w:id="2006794640" w:edGrp="everyone" w:colFirst="1" w:colLast="1"/>
            <w:permStart w:id="1906707902" w:edGrp="everyone" w:colFirst="2" w:colLast="2"/>
            <w:permStart w:id="1716468718" w:edGrp="everyone" w:colFirst="3" w:colLast="3"/>
            <w:permEnd w:id="50535502"/>
            <w:permEnd w:id="382614295"/>
            <w:permEnd w:id="547231452"/>
            <w:permEnd w:id="119904668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F20F9A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4D53E6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9866EF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148AC" w:rsidRPr="00E148AC" w14:paraId="5ABFCD7D" w14:textId="77777777" w:rsidTr="00E148AC">
        <w:trPr>
          <w:trHeight w:val="161"/>
        </w:trPr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B244B9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07283989" w:edGrp="everyone" w:colFirst="0" w:colLast="0"/>
            <w:permStart w:id="1812279892" w:edGrp="everyone" w:colFirst="1" w:colLast="1"/>
            <w:permStart w:id="1609192842" w:edGrp="everyone" w:colFirst="2" w:colLast="2"/>
            <w:permStart w:id="1668769474" w:edGrp="everyone" w:colFirst="3" w:colLast="3"/>
            <w:permEnd w:id="1937603064"/>
            <w:permEnd w:id="2006794640"/>
            <w:permEnd w:id="1906707902"/>
            <w:permEnd w:id="171646871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035E33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41A112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CD0183" w14:textId="77777777" w:rsidR="00E148AC" w:rsidRPr="00E148AC" w:rsidRDefault="00E148AC" w:rsidP="00E148A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807283989"/>
      <w:permEnd w:id="1812279892"/>
      <w:permEnd w:id="1609192842"/>
      <w:permEnd w:id="1668769474"/>
    </w:tbl>
    <w:p w14:paraId="0B3B1885" w14:textId="77777777" w:rsidR="00E148AC" w:rsidRPr="00E148AC" w:rsidRDefault="00E148AC" w:rsidP="00E148AC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E148AC" w:rsidRPr="00E148AC" w14:paraId="2C45C838" w14:textId="77777777" w:rsidTr="00E148AC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284D34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171859990" w:edGrp="everyone" w:colFirst="0" w:colLast="0"/>
            <w:permStart w:id="1028868779" w:edGrp="everyone" w:colFirst="1" w:colLast="1"/>
            <w:permStart w:id="1382045086" w:edGrp="everyone" w:colFirst="2" w:colLast="2"/>
            <w:r w:rsidRPr="00E148AC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26A826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E148AC">
              <w:rPr>
                <w:rFonts w:asciiTheme="minorBidi" w:hAnsiTheme="minorBidi"/>
                <w:b/>
                <w:bCs/>
              </w:rPr>
              <w:t>Signature:</w:t>
            </w:r>
          </w:p>
          <w:p w14:paraId="340D6EC8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5FB23F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E148AC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171859990"/>
      <w:permEnd w:id="1028868779"/>
      <w:permEnd w:id="1382045086"/>
    </w:tbl>
    <w:p w14:paraId="0C1EE211" w14:textId="77777777" w:rsidR="00E148AC" w:rsidRPr="00E148AC" w:rsidRDefault="00E148AC" w:rsidP="00E148AC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E148AC" w:rsidRPr="00E148AC" w14:paraId="246AB317" w14:textId="77777777" w:rsidTr="00E148AC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7D368DD" w14:textId="77777777" w:rsidR="00E148AC" w:rsidRPr="00E148AC" w:rsidRDefault="00E148AC" w:rsidP="00E148AC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148A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E148AC" w:rsidRPr="00E148AC" w14:paraId="7985D8E8" w14:textId="77777777" w:rsidTr="00E148AC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533CD" w14:textId="77777777" w:rsidR="00E148AC" w:rsidRPr="00E148AC" w:rsidRDefault="00E148AC" w:rsidP="00E148AC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654731248" w:edGrp="everyone" w:colFirst="0" w:colLast="0"/>
            <w:r w:rsidRPr="00E148A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41810D06" w14:textId="77777777" w:rsidR="00E148AC" w:rsidRPr="00E148AC" w:rsidRDefault="00E148AC" w:rsidP="00E148AC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0EDD78F2" w14:textId="77777777" w:rsidR="00E148AC" w:rsidRPr="00E148AC" w:rsidRDefault="00E148AC" w:rsidP="00E148AC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6175A69E" w14:textId="77777777" w:rsidR="00E148AC" w:rsidRPr="00E148AC" w:rsidRDefault="00E148AC" w:rsidP="00E148AC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E148AC" w:rsidRPr="00E148AC" w14:paraId="723608D6" w14:textId="77777777" w:rsidTr="00E148AC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F307F" w14:textId="77777777" w:rsidR="00E148AC" w:rsidRPr="00E148AC" w:rsidRDefault="00E148AC" w:rsidP="00E148AC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746358036" w:edGrp="everyone" w:colFirst="0" w:colLast="0"/>
            <w:permStart w:id="1850740996" w:edGrp="everyone" w:colFirst="1" w:colLast="1"/>
            <w:permStart w:id="2087605503" w:edGrp="everyone" w:colFirst="2" w:colLast="2"/>
            <w:permEnd w:id="654731248"/>
            <w:r w:rsidRPr="00E148AC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4477C" w14:textId="77777777" w:rsidR="00E148AC" w:rsidRPr="00E148AC" w:rsidRDefault="00E148AC" w:rsidP="00E148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E148AC">
              <w:rPr>
                <w:rFonts w:asciiTheme="minorBidi" w:hAnsiTheme="minorBidi"/>
                <w:b/>
                <w:bCs/>
              </w:rPr>
              <w:t>Signature:</w:t>
            </w:r>
          </w:p>
          <w:p w14:paraId="0347479A" w14:textId="77777777" w:rsidR="00E148AC" w:rsidRPr="00E148AC" w:rsidRDefault="00E148AC" w:rsidP="00E148AC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2939E" w14:textId="77777777" w:rsidR="00E148AC" w:rsidRPr="00E148AC" w:rsidRDefault="00E148AC" w:rsidP="00E148AC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148AC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746358036"/>
      <w:permEnd w:id="1850740996"/>
      <w:permEnd w:id="2087605503"/>
    </w:tbl>
    <w:p w14:paraId="0CBA3AB8" w14:textId="080D9F30" w:rsidR="00EE6A52" w:rsidRPr="00E148AC" w:rsidRDefault="00EE6A52" w:rsidP="00E148AC">
      <w:pPr>
        <w:rPr>
          <w:rFonts w:asciiTheme="minorBidi" w:hAnsiTheme="minorBidi"/>
          <w:szCs w:val="20"/>
          <w:rtl/>
        </w:rPr>
      </w:pPr>
    </w:p>
    <w:sectPr w:rsidR="00EE6A52" w:rsidRPr="00E148AC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1E2FB2" w14:textId="77777777" w:rsidR="00A946B6" w:rsidRDefault="00A946B6" w:rsidP="00B55D98">
      <w:pPr>
        <w:spacing w:after="0" w:line="240" w:lineRule="auto"/>
      </w:pPr>
      <w:r>
        <w:separator/>
      </w:r>
    </w:p>
  </w:endnote>
  <w:endnote w:type="continuationSeparator" w:id="0">
    <w:p w14:paraId="530EC8E0" w14:textId="77777777" w:rsidR="00A946B6" w:rsidRDefault="00A946B6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DEEC21" w14:textId="77777777" w:rsidR="002156FE" w:rsidRDefault="002156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24C8F7B3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E148AC">
            <w:rPr>
              <w:rFonts w:asciiTheme="minorBidi" w:hAnsiTheme="minorBidi"/>
              <w:sz w:val="16"/>
              <w:szCs w:val="16"/>
            </w:rPr>
            <w:t>ao</w:t>
          </w:r>
          <w:bookmarkEnd w:id="0"/>
        </w:p>
      </w:tc>
      <w:tc>
        <w:tcPr>
          <w:tcW w:w="3587" w:type="dxa"/>
        </w:tcPr>
        <w:p w14:paraId="5C9CEADF" w14:textId="628FF055" w:rsidR="00E51168" w:rsidRPr="00E51168" w:rsidRDefault="00E51168" w:rsidP="00D77528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E92584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D77528">
            <w:rPr>
              <w:rFonts w:asciiTheme="minorBidi" w:hAnsiTheme="minorBidi"/>
              <w:sz w:val="16"/>
              <w:szCs w:val="16"/>
            </w:rPr>
            <w:t>Octo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D77528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1CD44D1F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2156FE">
            <w:rPr>
              <w:rFonts w:asciiTheme="minorBidi" w:hAnsiTheme="minorBidi"/>
              <w:b/>
              <w:bCs/>
              <w:noProof/>
              <w:sz w:val="16"/>
              <w:szCs w:val="16"/>
            </w:rPr>
            <w:t>2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2156FE">
            <w:rPr>
              <w:rFonts w:asciiTheme="minorBidi" w:hAnsiTheme="minorBidi"/>
              <w:b/>
              <w:bCs/>
              <w:noProof/>
              <w:sz w:val="16"/>
              <w:szCs w:val="16"/>
            </w:rPr>
            <w:t>3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DA4C6" w14:textId="77777777" w:rsidR="002156FE" w:rsidRDefault="002156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F3146B" w14:textId="77777777" w:rsidR="00A946B6" w:rsidRDefault="00A946B6" w:rsidP="00B55D98">
      <w:pPr>
        <w:spacing w:after="0" w:line="240" w:lineRule="auto"/>
      </w:pPr>
      <w:r>
        <w:separator/>
      </w:r>
    </w:p>
  </w:footnote>
  <w:footnote w:type="continuationSeparator" w:id="0">
    <w:p w14:paraId="63F5C1A7" w14:textId="77777777" w:rsidR="00A946B6" w:rsidRDefault="00A946B6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79177" w14:textId="77777777" w:rsidR="002156FE" w:rsidRDefault="002156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56065" w14:textId="77777777" w:rsidR="002156FE" w:rsidRDefault="002156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6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B67F00"/>
    <w:multiLevelType w:val="hybridMultilevel"/>
    <w:tmpl w:val="A62A281A"/>
    <w:lvl w:ilvl="0" w:tplc="3F8C64FC">
      <w:start w:val="1"/>
      <w:numFmt w:val="decimal"/>
      <w:lvlText w:val="%1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</w:num>
  <w:num w:numId="3">
    <w:abstractNumId w:val="10"/>
  </w:num>
  <w:num w:numId="4">
    <w:abstractNumId w:val="22"/>
  </w:num>
  <w:num w:numId="5">
    <w:abstractNumId w:val="27"/>
  </w:num>
  <w:num w:numId="6">
    <w:abstractNumId w:val="25"/>
  </w:num>
  <w:num w:numId="7">
    <w:abstractNumId w:val="25"/>
  </w:num>
  <w:num w:numId="8">
    <w:abstractNumId w:val="10"/>
  </w:num>
  <w:num w:numId="9">
    <w:abstractNumId w:val="22"/>
  </w:num>
  <w:num w:numId="10">
    <w:abstractNumId w:val="1"/>
  </w:num>
  <w:num w:numId="11">
    <w:abstractNumId w:val="4"/>
  </w:num>
  <w:num w:numId="12">
    <w:abstractNumId w:val="33"/>
  </w:num>
  <w:num w:numId="13">
    <w:abstractNumId w:val="34"/>
  </w:num>
  <w:num w:numId="14">
    <w:abstractNumId w:val="15"/>
  </w:num>
  <w:num w:numId="15">
    <w:abstractNumId w:val="18"/>
  </w:num>
  <w:num w:numId="16">
    <w:abstractNumId w:val="12"/>
  </w:num>
  <w:num w:numId="17">
    <w:abstractNumId w:val="29"/>
  </w:num>
  <w:num w:numId="18">
    <w:abstractNumId w:val="3"/>
  </w:num>
  <w:num w:numId="19">
    <w:abstractNumId w:val="21"/>
  </w:num>
  <w:num w:numId="20">
    <w:abstractNumId w:val="17"/>
  </w:num>
  <w:num w:numId="21">
    <w:abstractNumId w:val="30"/>
  </w:num>
  <w:num w:numId="22">
    <w:abstractNumId w:val="9"/>
  </w:num>
  <w:num w:numId="23">
    <w:abstractNumId w:val="26"/>
  </w:num>
  <w:num w:numId="24">
    <w:abstractNumId w:val="7"/>
  </w:num>
  <w:num w:numId="25">
    <w:abstractNumId w:val="13"/>
  </w:num>
  <w:num w:numId="26">
    <w:abstractNumId w:val="20"/>
  </w:num>
  <w:num w:numId="27">
    <w:abstractNumId w:val="8"/>
  </w:num>
  <w:num w:numId="28">
    <w:abstractNumId w:val="16"/>
  </w:num>
  <w:num w:numId="29">
    <w:abstractNumId w:val="14"/>
  </w:num>
  <w:num w:numId="30">
    <w:abstractNumId w:val="0"/>
  </w:num>
  <w:num w:numId="31">
    <w:abstractNumId w:val="19"/>
  </w:num>
  <w:num w:numId="32">
    <w:abstractNumId w:val="32"/>
  </w:num>
  <w:num w:numId="33">
    <w:abstractNumId w:val="31"/>
  </w:num>
  <w:num w:numId="34">
    <w:abstractNumId w:val="28"/>
  </w:num>
  <w:num w:numId="35">
    <w:abstractNumId w:val="5"/>
  </w:num>
  <w:num w:numId="36">
    <w:abstractNumId w:val="11"/>
  </w:num>
  <w:num w:numId="37">
    <w:abstractNumId w:val="23"/>
  </w:num>
  <w:num w:numId="38">
    <w:abstractNumId w:val="6"/>
  </w:num>
  <w:num w:numId="39">
    <w:abstractNumId w:val="35"/>
  </w:num>
  <w:num w:numId="40">
    <w:abstractNumId w:val="2"/>
  </w:num>
  <w:num w:numId="4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enforcement="1" w:cryptProviderType="rsaAES" w:cryptAlgorithmClass="hash" w:cryptAlgorithmType="typeAny" w:cryptAlgorithmSid="14" w:cryptSpinCount="100000" w:hash="OkA3Vzn012i7VfsBEd4ub9owwA3YItUYcP6H/9n4MuObTlo7n2m8sh7R8kvVDfoZM0EYq7omT9EV1YDz6ABTKA==" w:salt="pReLA1rWmoWrdxVBfA5vY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56FE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3A5F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D56C2"/>
    <w:rsid w:val="005E4F20"/>
    <w:rsid w:val="005E5055"/>
    <w:rsid w:val="005F46DC"/>
    <w:rsid w:val="005F59FD"/>
    <w:rsid w:val="00611D27"/>
    <w:rsid w:val="006245D9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24C8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946B6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41B67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77528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148AC"/>
    <w:rsid w:val="00E21103"/>
    <w:rsid w:val="00E22935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92584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ao, قائمة التفتيش على الزلاجات النفاثة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7CED260C-1DB1-498E-984E-1BEA56D46BE4}"/>
</file>

<file path=customXml/itemProps2.xml><?xml version="1.0" encoding="utf-8"?>
<ds:datastoreItem xmlns:ds="http://schemas.openxmlformats.org/officeDocument/2006/customXml" ds:itemID="{625603A6-2FCE-4B26-B493-6A45020AA016}"/>
</file>

<file path=customXml/itemProps3.xml><?xml version="1.0" encoding="utf-8"?>
<ds:datastoreItem xmlns:ds="http://schemas.openxmlformats.org/officeDocument/2006/customXml" ds:itemID="{C14D24F1-40F6-4E72-A020-99019D8AB6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2</Words>
  <Characters>2409</Characters>
  <Application>Microsoft Office Word</Application>
  <DocSecurity>8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o, Inspection Checklist for Jet Skie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22:20:00Z</dcterms:created>
  <dcterms:modified xsi:type="dcterms:W3CDTF">2024-05-01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